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accent3"/>
  <w:body>
    <w:p w14:paraId="6AC276FB" w14:textId="0E056D1B" w:rsidR="00BB3A96" w:rsidRPr="004415B8" w:rsidRDefault="00761C50" w:rsidP="00A2677F">
      <w:pPr>
        <w:spacing w:before="240" w:after="0" w:line="240" w:lineRule="auto"/>
        <w:jc w:val="center"/>
        <w:rPr>
          <w:rFonts w:ascii="Rubik" w:hAnsi="Rubik" w:cs="Rubik"/>
          <w:b/>
          <w:bCs/>
          <w:color w:val="FFB81C"/>
          <w:sz w:val="96"/>
          <w:szCs w:val="144"/>
        </w:rPr>
      </w:pPr>
      <w:r w:rsidRPr="00761C50">
        <w:rPr>
          <w:rFonts w:ascii="Rubik" w:hAnsi="Rubik" w:cs="Rubik"/>
          <w:b/>
          <w:bCs/>
          <w:color w:val="FFB81C"/>
          <w:sz w:val="96"/>
          <w:szCs w:val="144"/>
        </w:rPr>
        <w:t>REGISTER NOW</w:t>
      </w:r>
      <w:r w:rsidR="00BB3A96" w:rsidRPr="00761C50">
        <w:rPr>
          <w:rFonts w:ascii="Rubik" w:hAnsi="Rubik" w:cs="Rubik"/>
          <w:b/>
          <w:bCs/>
          <w:color w:val="FFB81C"/>
          <w:sz w:val="96"/>
          <w:szCs w:val="144"/>
        </w:rPr>
        <w:t>!</w:t>
      </w:r>
    </w:p>
    <w:p w14:paraId="267B6AF2" w14:textId="77777777" w:rsidR="00761C50" w:rsidRDefault="00761C50" w:rsidP="00A2677F">
      <w:pPr>
        <w:spacing w:after="0" w:line="240" w:lineRule="auto"/>
      </w:pPr>
    </w:p>
    <w:p w14:paraId="2E949683" w14:textId="113BEDB1" w:rsidR="00761C50" w:rsidRDefault="004415B8" w:rsidP="00BB3A9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3D2BB904" wp14:editId="3EF311FA">
            <wp:extent cx="6858000" cy="45688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6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2E258" w14:textId="6B46123F" w:rsidR="00761C50" w:rsidRDefault="00761C50" w:rsidP="00A2677F">
      <w:pPr>
        <w:spacing w:after="0" w:line="240" w:lineRule="auto"/>
      </w:pPr>
    </w:p>
    <w:p w14:paraId="7A36F4F1" w14:textId="77777777" w:rsidR="006D1511" w:rsidRDefault="006D1511" w:rsidP="00A2677F">
      <w:pPr>
        <w:spacing w:after="0" w:line="240" w:lineRule="auto"/>
      </w:pPr>
    </w:p>
    <w:p w14:paraId="3E01F0DD" w14:textId="5D4ED2AB" w:rsidR="004A071F" w:rsidRPr="004415B8" w:rsidRDefault="00BB3A96" w:rsidP="006D1511">
      <w:pPr>
        <w:spacing w:after="0" w:line="240" w:lineRule="auto"/>
        <w:jc w:val="center"/>
        <w:rPr>
          <w:rFonts w:ascii="Open Sans" w:hAnsi="Open Sans" w:cs="Open Sans"/>
          <w:color w:val="003594" w:themeColor="accent2"/>
          <w:sz w:val="10"/>
          <w:szCs w:val="10"/>
        </w:rPr>
      </w:pP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1B9BD284" wp14:editId="1ED52F22">
            <wp:simplePos x="0" y="0"/>
            <wp:positionH relativeFrom="column">
              <wp:posOffset>0</wp:posOffset>
            </wp:positionH>
            <wp:positionV relativeFrom="page">
              <wp:posOffset>9145270</wp:posOffset>
            </wp:positionV>
            <wp:extent cx="2111375" cy="45720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GB_Shield_Rule_Pharmacy_3colo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13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275F4BAC" wp14:editId="66128055">
            <wp:simplePos x="0" y="0"/>
            <wp:positionH relativeFrom="column">
              <wp:posOffset>5206365</wp:posOffset>
            </wp:positionH>
            <wp:positionV relativeFrom="page">
              <wp:posOffset>9140825</wp:posOffset>
            </wp:positionV>
            <wp:extent cx="1668780" cy="457200"/>
            <wp:effectExtent l="0" t="0" r="0" b="0"/>
            <wp:wrapNone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RU_logo_FULL-bol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C50" w:rsidRPr="00761C50">
        <w:t xml:space="preserve"> </w:t>
      </w:r>
      <w:r w:rsidR="006D1511" w:rsidRPr="006D1511">
        <w:rPr>
          <w:rFonts w:ascii="Rubik" w:hAnsi="Rubik" w:cs="Rubik"/>
          <w:b/>
          <w:bCs/>
          <w:noProof/>
          <w:color w:val="003594"/>
          <w:sz w:val="40"/>
          <w:szCs w:val="40"/>
        </w:rPr>
        <w:t>Applying Motivational Interviewing Skills: Affirming, Rolling with Ambivalence, and Summarizing</w:t>
      </w:r>
    </w:p>
    <w:p w14:paraId="012B0AB2" w14:textId="77777777" w:rsidR="006D1511" w:rsidRDefault="006D1511" w:rsidP="004415B8">
      <w:pPr>
        <w:spacing w:after="0" w:line="240" w:lineRule="auto"/>
        <w:ind w:left="1440" w:right="1440"/>
        <w:jc w:val="center"/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</w:pPr>
    </w:p>
    <w:p w14:paraId="4BE39C30" w14:textId="69BFE116" w:rsidR="004A071F" w:rsidRPr="00730BAE" w:rsidRDefault="006D1511" w:rsidP="004415B8">
      <w:pPr>
        <w:spacing w:after="0" w:line="240" w:lineRule="auto"/>
        <w:ind w:left="1440" w:right="1440"/>
        <w:jc w:val="center"/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</w:pP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The final s</w:t>
      </w:r>
      <w:r w:rsidR="00761C50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ession of a t</w:t>
      </w:r>
      <w:r w:rsidR="00927EF8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hree-part </w:t>
      </w:r>
      <w:r w:rsidR="00761C50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v</w:t>
      </w:r>
      <w:r w:rsidR="003E3842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irtual </w:t>
      </w:r>
      <w:r w:rsidR="00761C50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t</w:t>
      </w:r>
      <w:r w:rsidR="004A071F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raining </w:t>
      </w:r>
      <w:r w:rsidR="00761C50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s</w:t>
      </w:r>
      <w:r w:rsidR="004A071F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eries</w:t>
      </w:r>
      <w:r w:rsidR="004415B8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 </w:t>
      </w:r>
      <w:r w:rsidR="00761C50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p</w:t>
      </w:r>
      <w:r w:rsidR="004A071F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resented by the University of Pittsburgh School of Pharmacy Program Evaluation and Research Unit (PERU)</w:t>
      </w:r>
    </w:p>
    <w:p w14:paraId="6AA74A13" w14:textId="17E459E6" w:rsidR="00927EF8" w:rsidRPr="00F64B3B" w:rsidRDefault="00927EF8" w:rsidP="00761C50">
      <w:pPr>
        <w:spacing w:after="0" w:line="240" w:lineRule="auto"/>
        <w:rPr>
          <w:rFonts w:ascii="Open Sans" w:hAnsi="Open Sans" w:cs="Open Sans"/>
          <w:b/>
          <w:bCs/>
          <w:color w:val="003594" w:themeColor="accent2"/>
          <w:szCs w:val="20"/>
        </w:rPr>
      </w:pPr>
    </w:p>
    <w:p w14:paraId="6F094B93" w14:textId="3AC81B35" w:rsidR="00B20A2E" w:rsidRDefault="00C138D1" w:rsidP="00927EF8">
      <w:pPr>
        <w:spacing w:after="0" w:line="240" w:lineRule="auto"/>
        <w:jc w:val="center"/>
        <w:rPr>
          <w:rFonts w:ascii="Open Sans" w:hAnsi="Open Sans" w:cs="Open Sans"/>
          <w:b/>
          <w:bCs/>
          <w:color w:val="003594" w:themeColor="accent2"/>
          <w:sz w:val="36"/>
          <w:szCs w:val="36"/>
        </w:rPr>
      </w:pPr>
      <w:r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June</w:t>
      </w:r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 xml:space="preserve"> </w:t>
      </w:r>
      <w:r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9</w:t>
      </w:r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, 202</w:t>
      </w:r>
      <w:r w:rsidR="00F64B3B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 xml:space="preserve">1     </w:t>
      </w:r>
    </w:p>
    <w:p w14:paraId="3283968D" w14:textId="6DA68AE0" w:rsidR="00927EF8" w:rsidRPr="003E3842" w:rsidRDefault="00C138D1" w:rsidP="00927EF8">
      <w:pPr>
        <w:spacing w:after="0" w:line="240" w:lineRule="auto"/>
        <w:jc w:val="center"/>
        <w:rPr>
          <w:rFonts w:ascii="Open Sans" w:hAnsi="Open Sans" w:cs="Open Sans"/>
          <w:b/>
          <w:bCs/>
          <w:color w:val="003594" w:themeColor="accent2"/>
          <w:sz w:val="36"/>
          <w:szCs w:val="36"/>
        </w:rPr>
      </w:pPr>
      <w:r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3</w:t>
      </w:r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 xml:space="preserve">:00 PM – </w:t>
      </w:r>
      <w:r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4</w:t>
      </w:r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:00 PM</w:t>
      </w:r>
    </w:p>
    <w:p w14:paraId="31DAC59F" w14:textId="1FC75A9B" w:rsidR="003E3842" w:rsidRPr="00F64B3B" w:rsidRDefault="003E3842" w:rsidP="003E3842">
      <w:pPr>
        <w:spacing w:after="0" w:line="240" w:lineRule="auto"/>
        <w:jc w:val="center"/>
        <w:rPr>
          <w:rFonts w:ascii="Open Sans" w:eastAsia="Calibri" w:hAnsi="Open Sans" w:cs="Open Sans"/>
          <w:b/>
          <w:bCs/>
          <w:i/>
          <w:iCs/>
          <w:color w:val="000000" w:themeColor="accent6"/>
          <w:szCs w:val="20"/>
        </w:rPr>
      </w:pPr>
    </w:p>
    <w:p w14:paraId="3DEBAF5F" w14:textId="5705CDA6" w:rsidR="00AA7546" w:rsidRDefault="00AA7546" w:rsidP="00D76380">
      <w:pPr>
        <w:spacing w:after="0" w:line="240" w:lineRule="auto"/>
        <w:ind w:left="720" w:right="720"/>
        <w:jc w:val="center"/>
      </w:pPr>
      <w:r>
        <w:rPr>
          <w:rFonts w:ascii="Open Sans" w:eastAsia="Calibri" w:hAnsi="Open Sans" w:cs="Open Sans"/>
          <w:b/>
          <w:bCs/>
          <w:color w:val="000000" w:themeColor="accent6"/>
          <w:sz w:val="22"/>
        </w:rPr>
        <w:t xml:space="preserve">Register here: </w:t>
      </w:r>
      <w:hyperlink r:id="rId8" w:history="1">
        <w:r w:rsidR="000F7818" w:rsidRPr="00E108DA">
          <w:rPr>
            <w:rStyle w:val="Hyperlink"/>
          </w:rPr>
          <w:t>https://cce.upmc.com/applying-motivational-interviewing-skills-affirming-rolling-ambivalence-and-summarizing-june-9-2021</w:t>
        </w:r>
      </w:hyperlink>
    </w:p>
    <w:p w14:paraId="25F96FF3" w14:textId="77777777" w:rsidR="00AA7546" w:rsidRPr="00F64B3B" w:rsidRDefault="00AA7546" w:rsidP="003E3842">
      <w:pPr>
        <w:spacing w:after="0" w:line="240" w:lineRule="auto"/>
        <w:jc w:val="center"/>
        <w:rPr>
          <w:rFonts w:ascii="Open Sans" w:eastAsia="Calibri" w:hAnsi="Open Sans" w:cs="Open Sans"/>
          <w:b/>
          <w:bCs/>
          <w:i/>
          <w:iCs/>
          <w:color w:val="000000" w:themeColor="accent6"/>
          <w:szCs w:val="20"/>
        </w:rPr>
      </w:pPr>
    </w:p>
    <w:p w14:paraId="2B29FB3C" w14:textId="2217B858" w:rsidR="00F32D88" w:rsidRDefault="00AA7546" w:rsidP="00AA7546">
      <w:pPr>
        <w:spacing w:after="0" w:line="240" w:lineRule="auto"/>
        <w:ind w:left="-90" w:right="-90"/>
        <w:jc w:val="center"/>
        <w:rPr>
          <w:rFonts w:ascii="Open Sans" w:eastAsia="Calibri" w:hAnsi="Open Sans" w:cs="Open Sans"/>
          <w:color w:val="000000" w:themeColor="accent6"/>
          <w:sz w:val="18"/>
          <w:szCs w:val="18"/>
        </w:rPr>
      </w:pPr>
      <w:r w:rsidRPr="00141EE4">
        <w:rPr>
          <w:rFonts w:ascii="Open Sans" w:eastAsia="Calibri" w:hAnsi="Open Sans" w:cs="Open Sans"/>
          <w:color w:val="000000" w:themeColor="accent6"/>
          <w:sz w:val="18"/>
          <w:szCs w:val="18"/>
        </w:rPr>
        <w:t>This activity is approved for the following continuing education credits: ACPE, CME, ASWB (Social Work), AAPA, and ANCC.</w:t>
      </w:r>
      <w:r w:rsidR="00F32D88">
        <w:rPr>
          <w:rFonts w:ascii="Open Sans" w:eastAsia="Calibri" w:hAnsi="Open Sans" w:cs="Open Sans"/>
          <w:color w:val="000000" w:themeColor="accent6"/>
          <w:sz w:val="18"/>
          <w:szCs w:val="18"/>
        </w:rPr>
        <w:br w:type="page"/>
      </w:r>
    </w:p>
    <w:p w14:paraId="0307CC15" w14:textId="52D3CA74" w:rsidR="003E3842" w:rsidRPr="00F32D88" w:rsidRDefault="00F32D88" w:rsidP="00F32D88">
      <w:pPr>
        <w:spacing w:after="0" w:line="240" w:lineRule="auto"/>
        <w:ind w:left="-90" w:right="-90"/>
        <w:rPr>
          <w:rFonts w:ascii="Rubik" w:eastAsia="Calibri" w:hAnsi="Rubik" w:cs="Rubik"/>
          <w:b/>
          <w:bCs/>
          <w:color w:val="003594" w:themeColor="accent2"/>
          <w:sz w:val="24"/>
          <w:szCs w:val="24"/>
        </w:rPr>
      </w:pPr>
      <w:r w:rsidRPr="00F32D88">
        <w:rPr>
          <w:rFonts w:ascii="Rubik" w:eastAsia="Calibri" w:hAnsi="Rubik" w:cs="Rubik"/>
          <w:b/>
          <w:bCs/>
          <w:color w:val="003594" w:themeColor="accent2"/>
          <w:sz w:val="24"/>
          <w:szCs w:val="24"/>
        </w:rPr>
        <w:lastRenderedPageBreak/>
        <w:t>COMPLETING COURSE REGISTRATION</w:t>
      </w:r>
    </w:p>
    <w:p w14:paraId="220A978A" w14:textId="1F102EE5" w:rsidR="00F32D88" w:rsidRPr="005E124B" w:rsidRDefault="00F32D88" w:rsidP="00F32D88">
      <w:pPr>
        <w:spacing w:after="0" w:line="240" w:lineRule="auto"/>
        <w:ind w:left="-90" w:right="-90"/>
        <w:rPr>
          <w:rFonts w:ascii="Rubik" w:eastAsia="Calibri" w:hAnsi="Rubik" w:cs="Rubik"/>
          <w:b/>
          <w:bCs/>
          <w:color w:val="000000" w:themeColor="accent6"/>
          <w:sz w:val="16"/>
          <w:szCs w:val="16"/>
        </w:rPr>
      </w:pPr>
    </w:p>
    <w:p w14:paraId="3D7E43F5" w14:textId="005B2279" w:rsidR="00A466A3" w:rsidRPr="000F7818" w:rsidRDefault="00F32D88" w:rsidP="00096294">
      <w:pPr>
        <w:pStyle w:val="ListParagraph"/>
        <w:numPr>
          <w:ilvl w:val="0"/>
          <w:numId w:val="1"/>
        </w:numPr>
        <w:spacing w:after="0" w:line="240" w:lineRule="auto"/>
        <w:ind w:right="-90"/>
        <w:rPr>
          <w:rFonts w:ascii="Open Sans" w:eastAsia="Calibri" w:hAnsi="Open Sans" w:cs="Open Sans"/>
          <w:color w:val="000000" w:themeColor="accent6"/>
          <w:sz w:val="14"/>
          <w:szCs w:val="14"/>
        </w:rPr>
      </w:pPr>
      <w:r w:rsidRPr="00D76380">
        <w:rPr>
          <w:rFonts w:ascii="Open Sans" w:eastAsia="Calibri" w:hAnsi="Open Sans" w:cs="Open Sans"/>
          <w:color w:val="000000" w:themeColor="accent6"/>
          <w:szCs w:val="20"/>
        </w:rPr>
        <w:t xml:space="preserve">Open the registration link </w:t>
      </w:r>
      <w:r w:rsidR="00523CA2" w:rsidRPr="00D76380">
        <w:rPr>
          <w:rFonts w:ascii="Open Sans" w:eastAsia="Calibri" w:hAnsi="Open Sans" w:cs="Open Sans"/>
          <w:color w:val="000000" w:themeColor="accent6"/>
          <w:szCs w:val="20"/>
        </w:rPr>
        <w:t>in your browser:</w:t>
      </w:r>
      <w:r w:rsidR="00A808CD">
        <w:rPr>
          <w:rFonts w:ascii="Open Sans" w:eastAsia="Calibri" w:hAnsi="Open Sans" w:cs="Open Sans"/>
          <w:color w:val="000000" w:themeColor="accent6"/>
          <w:szCs w:val="20"/>
        </w:rPr>
        <w:t xml:space="preserve"> </w:t>
      </w:r>
      <w:hyperlink r:id="rId9" w:history="1">
        <w:r w:rsidR="000F7818" w:rsidRPr="00E108DA">
          <w:rPr>
            <w:rStyle w:val="Hyperlink"/>
            <w:rFonts w:ascii="Open Sans" w:eastAsia="Calibri" w:hAnsi="Open Sans" w:cs="Open Sans"/>
            <w:szCs w:val="20"/>
          </w:rPr>
          <w:t>https://cce.upmc.com/applying-motivational-interviewing-skills-affirming-rolling-ambivalence-and-summarizing-june-9-2021</w:t>
        </w:r>
      </w:hyperlink>
    </w:p>
    <w:p w14:paraId="10E165CA" w14:textId="77777777" w:rsidR="00D76380" w:rsidRPr="00D76380" w:rsidRDefault="00D76380" w:rsidP="00D76380">
      <w:pPr>
        <w:pStyle w:val="ListParagraph"/>
        <w:spacing w:after="0" w:line="240" w:lineRule="auto"/>
        <w:ind w:left="360" w:right="-90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B229628" w14:textId="1C91EAFD" w:rsidR="00A466A3" w:rsidRPr="00F2676C" w:rsidRDefault="00A466A3" w:rsidP="00F32D88">
      <w:pPr>
        <w:pStyle w:val="ListParagraph"/>
        <w:numPr>
          <w:ilvl w:val="0"/>
          <w:numId w:val="1"/>
        </w:numPr>
        <w:spacing w:after="0" w:line="240" w:lineRule="auto"/>
        <w:ind w:right="-90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Register on the course page:</w:t>
      </w:r>
    </w:p>
    <w:p w14:paraId="53625EFD" w14:textId="77777777" w:rsidR="00A466A3" w:rsidRPr="005E124B" w:rsidRDefault="00A466A3" w:rsidP="00A466A3">
      <w:pPr>
        <w:pStyle w:val="ListParagraph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511FFE0F" w14:textId="24A68E80" w:rsidR="00A466A3" w:rsidRPr="00F2676C" w:rsidRDefault="00A466A3" w:rsidP="00A466A3">
      <w:pPr>
        <w:pStyle w:val="ListParagraph"/>
        <w:spacing w:after="0" w:line="240" w:lineRule="auto"/>
        <w:ind w:left="360" w:right="-90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715B86" wp14:editId="62C82C78">
                <wp:simplePos x="0" y="0"/>
                <wp:positionH relativeFrom="column">
                  <wp:posOffset>2646680</wp:posOffset>
                </wp:positionH>
                <wp:positionV relativeFrom="paragraph">
                  <wp:posOffset>357977</wp:posOffset>
                </wp:positionV>
                <wp:extent cx="0" cy="380246"/>
                <wp:effectExtent l="76200" t="0" r="76200" b="3937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0246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66F12F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208.4pt;margin-top:28.2pt;width:0;height:29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" strokecolor="red" strokeweight="3pt">
                <v:stroke endarrow="block" joinstyle="miter"/>
              </v:shape>
            </w:pict>
          </mc:Fallback>
        </mc:AlternateContent>
      </w: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430E5A10" wp14:editId="61A3CC2F">
            <wp:extent cx="4839531" cy="1097280"/>
            <wp:effectExtent l="19050" t="19050" r="18415" b="2667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758B88A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531" cy="109728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11CDE4B" w14:textId="77777777" w:rsidR="00A466A3" w:rsidRPr="005E124B" w:rsidRDefault="00A466A3" w:rsidP="00A466A3">
      <w:pPr>
        <w:pStyle w:val="ListParagraph"/>
        <w:spacing w:after="0" w:line="240" w:lineRule="auto"/>
        <w:ind w:left="360" w:right="-90"/>
        <w:jc w:val="center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3B771F9E" w14:textId="77777777" w:rsidR="004F4F07" w:rsidRPr="00F2676C" w:rsidRDefault="00A466A3" w:rsidP="00C50D2B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Follow the steps to create an account </w:t>
      </w:r>
      <w:r w:rsidR="004F4F07" w:rsidRPr="00F2676C">
        <w:rPr>
          <w:rFonts w:ascii="Open Sans" w:eastAsia="Calibri" w:hAnsi="Open Sans" w:cs="Open Sans"/>
          <w:color w:val="000000" w:themeColor="accent6"/>
          <w:szCs w:val="20"/>
        </w:rPr>
        <w:t>(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or log in if you already have an account</w:t>
      </w:r>
      <w:r w:rsidR="004F4F07" w:rsidRPr="00F2676C">
        <w:rPr>
          <w:rFonts w:ascii="Open Sans" w:eastAsia="Calibri" w:hAnsi="Open Sans" w:cs="Open Sans"/>
          <w:color w:val="000000" w:themeColor="accent6"/>
          <w:szCs w:val="20"/>
        </w:rPr>
        <w:t>). Be sure to:</w:t>
      </w:r>
    </w:p>
    <w:p w14:paraId="26901AAE" w14:textId="54567B27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Use an email you access </w:t>
      </w:r>
      <w:proofErr w:type="gramStart"/>
      <w:r w:rsidRPr="00F2676C">
        <w:rPr>
          <w:rFonts w:ascii="Open Sans" w:eastAsia="Calibri" w:hAnsi="Open Sans" w:cs="Open Sans"/>
          <w:color w:val="000000" w:themeColor="accent6"/>
          <w:szCs w:val="20"/>
        </w:rPr>
        <w:t>regularly;</w:t>
      </w:r>
      <w:proofErr w:type="gramEnd"/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 </w:t>
      </w:r>
    </w:p>
    <w:p w14:paraId="4BFCF255" w14:textId="7B2D3C04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List your degree (If you are a Pharm Tech, be sure to click that for degree</w:t>
      </w:r>
      <w:proofErr w:type="gramStart"/>
      <w:r w:rsidRPr="00F2676C">
        <w:rPr>
          <w:rFonts w:ascii="Open Sans" w:eastAsia="Calibri" w:hAnsi="Open Sans" w:cs="Open Sans"/>
          <w:color w:val="000000" w:themeColor="accent6"/>
          <w:szCs w:val="20"/>
        </w:rPr>
        <w:t>);</w:t>
      </w:r>
      <w:proofErr w:type="gramEnd"/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 </w:t>
      </w:r>
    </w:p>
    <w:p w14:paraId="33FC4700" w14:textId="50B02FFF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Enter your NABP Number in the Business ID (Pharmacists only); and </w:t>
      </w:r>
    </w:p>
    <w:p w14:paraId="3B840B7A" w14:textId="098E2618" w:rsidR="003E3842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Enter your DOB (only MMDD).</w:t>
      </w:r>
    </w:p>
    <w:p w14:paraId="749B689F" w14:textId="494AE483" w:rsidR="00A466A3" w:rsidRPr="005E124B" w:rsidRDefault="00A466A3" w:rsidP="00A466A3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73B87E6F" w14:textId="3A914FA9" w:rsidR="004F4F07" w:rsidRPr="00F2676C" w:rsidRDefault="00A466A3" w:rsidP="004F4F07">
      <w:pPr>
        <w:spacing w:after="0" w:line="240" w:lineRule="auto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7285866F" wp14:editId="2AB946CC">
            <wp:extent cx="2451923" cy="1371600"/>
            <wp:effectExtent l="19050" t="19050" r="24765" b="1905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58C674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923" cy="137160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5664ED8" w14:textId="0C114431" w:rsidR="004F4F07" w:rsidRPr="005E124B" w:rsidRDefault="004F4F07" w:rsidP="004F4F07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5E6CCC0D" w14:textId="47F794F1" w:rsidR="007816C5" w:rsidRPr="00F2676C" w:rsidRDefault="007816C5" w:rsidP="004F4F07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You will then be able to </w:t>
      </w:r>
      <w:r w:rsidR="003A129C">
        <w:rPr>
          <w:rFonts w:ascii="Open Sans" w:eastAsia="Calibri" w:hAnsi="Open Sans" w:cs="Open Sans"/>
          <w:color w:val="000000" w:themeColor="accent6"/>
          <w:szCs w:val="20"/>
        </w:rPr>
        <w:t xml:space="preserve">find the 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program in your pending activities</w:t>
      </w:r>
      <w:r w:rsidR="00F2676C" w:rsidRPr="00F2676C">
        <w:rPr>
          <w:rFonts w:ascii="Open Sans" w:eastAsia="Calibri" w:hAnsi="Open Sans" w:cs="Open Sans"/>
          <w:color w:val="000000" w:themeColor="accent6"/>
          <w:szCs w:val="20"/>
        </w:rPr>
        <w:t>.</w:t>
      </w:r>
    </w:p>
    <w:p w14:paraId="4D17B60D" w14:textId="30D34837" w:rsidR="004F4F07" w:rsidRPr="00F2676C" w:rsidRDefault="007816C5" w:rsidP="007816C5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“My Account” at the top of the page and select “</w:t>
      </w:r>
      <w:r w:rsidR="00BE2B3A">
        <w:rPr>
          <w:rFonts w:ascii="Open Sans" w:eastAsia="Calibri" w:hAnsi="Open Sans" w:cs="Open Sans"/>
          <w:color w:val="000000" w:themeColor="accent6"/>
          <w:szCs w:val="20"/>
        </w:rPr>
        <w:t>M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y </w:t>
      </w:r>
      <w:r w:rsidR="00BE2B3A">
        <w:rPr>
          <w:rFonts w:ascii="Open Sans" w:eastAsia="Calibri" w:hAnsi="Open Sans" w:cs="Open Sans"/>
          <w:color w:val="000000" w:themeColor="accent6"/>
          <w:szCs w:val="20"/>
        </w:rPr>
        <w:t>C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ourses” from the drop-down list</w:t>
      </w:r>
      <w:r w:rsidR="00F2676C" w:rsidRPr="00F2676C">
        <w:rPr>
          <w:rFonts w:ascii="Open Sans" w:eastAsia="Calibri" w:hAnsi="Open Sans" w:cs="Open Sans"/>
          <w:color w:val="000000" w:themeColor="accent6"/>
          <w:szCs w:val="20"/>
        </w:rPr>
        <w:t>:</w:t>
      </w:r>
    </w:p>
    <w:p w14:paraId="3304DA2F" w14:textId="5C330F45" w:rsidR="007816C5" w:rsidRPr="005E124B" w:rsidRDefault="007816C5" w:rsidP="007816C5">
      <w:pPr>
        <w:pStyle w:val="ListParagraph"/>
        <w:spacing w:after="0" w:line="240" w:lineRule="auto"/>
        <w:ind w:left="1080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DDDADDF" w14:textId="6A3D5CD0" w:rsidR="007816C5" w:rsidRPr="00F2676C" w:rsidRDefault="007816C5" w:rsidP="007816C5">
      <w:pPr>
        <w:pStyle w:val="ListParagraph"/>
        <w:spacing w:after="0" w:line="240" w:lineRule="auto"/>
        <w:ind w:left="0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C4A452" wp14:editId="55F8547D">
                <wp:simplePos x="0" y="0"/>
                <wp:positionH relativeFrom="column">
                  <wp:posOffset>3936202</wp:posOffset>
                </wp:positionH>
                <wp:positionV relativeFrom="paragraph">
                  <wp:posOffset>225425</wp:posOffset>
                </wp:positionV>
                <wp:extent cx="0" cy="457200"/>
                <wp:effectExtent l="57150" t="0" r="76200" b="3810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A16877" id="Straight Arrow Connector 11" o:spid="_x0000_s1026" type="#_x0000_t32" style="position:absolute;margin-left:309.95pt;margin-top:17.75pt;width:0;height:3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" strokecolor="red" strokeweight="3pt">
                <v:stroke endarrow="block" joinstyle="miter"/>
              </v:shape>
            </w:pict>
          </mc:Fallback>
        </mc:AlternateContent>
      </w: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126C5A1A" wp14:editId="69E61D85">
            <wp:extent cx="2871086" cy="1280160"/>
            <wp:effectExtent l="19050" t="19050" r="24765" b="15240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758C417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1086" cy="128016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54F00B4" w14:textId="77777777" w:rsidR="00F2676C" w:rsidRPr="005E124B" w:rsidRDefault="00F2676C" w:rsidP="007816C5">
      <w:pPr>
        <w:pStyle w:val="ListParagraph"/>
        <w:spacing w:after="0" w:line="240" w:lineRule="auto"/>
        <w:ind w:left="0"/>
        <w:jc w:val="center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35E586C6" w14:textId="5CB10DDC" w:rsidR="007816C5" w:rsidRPr="00F2676C" w:rsidRDefault="00F2676C" w:rsidP="007816C5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on “My Activities” and select “Pending Activities”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 (</w:t>
      </w:r>
      <w:bookmarkStart w:id="0" w:name="_Hlk55931805"/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if the course does not display, you 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>may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 need to log out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 xml:space="preserve"> or click the </w:t>
      </w:r>
      <w:r w:rsidR="00F32E46" w:rsidRPr="00F64B3B">
        <w:rPr>
          <w:rFonts w:ascii="Open Sans" w:eastAsia="Calibri" w:hAnsi="Open Sans" w:cs="Open Sans"/>
          <w:szCs w:val="20"/>
        </w:rPr>
        <w:t>registration link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 xml:space="preserve"> again and select “</w:t>
      </w:r>
      <w:r w:rsidR="00904EAC">
        <w:rPr>
          <w:rFonts w:ascii="Open Sans" w:eastAsia="Calibri" w:hAnsi="Open Sans" w:cs="Open Sans"/>
          <w:color w:val="000000" w:themeColor="accent6"/>
          <w:szCs w:val="20"/>
        </w:rPr>
        <w:t>R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>egister”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>)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:</w:t>
      </w:r>
      <w:bookmarkEnd w:id="0"/>
    </w:p>
    <w:p w14:paraId="6BFDFD1C" w14:textId="1E38E426" w:rsidR="00F2676C" w:rsidRPr="005E124B" w:rsidRDefault="00F2676C" w:rsidP="00F2676C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A8445CB" w14:textId="602EC3AA" w:rsidR="00F2676C" w:rsidRPr="00F2676C" w:rsidRDefault="00F2676C" w:rsidP="00F2676C">
      <w:pPr>
        <w:spacing w:after="0" w:line="240" w:lineRule="auto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05C66745" wp14:editId="64AC8A58">
            <wp:extent cx="5241784" cy="1371600"/>
            <wp:effectExtent l="19050" t="19050" r="16510" b="1905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75886FC.tmp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1784" cy="137160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C59BE6F" w14:textId="079537C9" w:rsidR="00F2676C" w:rsidRPr="00F2676C" w:rsidRDefault="003A129C" w:rsidP="00F2676C">
      <w:p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3A129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E735835" wp14:editId="310D9E0D">
                <wp:simplePos x="0" y="0"/>
                <wp:positionH relativeFrom="column">
                  <wp:posOffset>2066925</wp:posOffset>
                </wp:positionH>
                <wp:positionV relativeFrom="paragraph">
                  <wp:posOffset>194945</wp:posOffset>
                </wp:positionV>
                <wp:extent cx="3152775" cy="304800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8F063" w14:textId="52125905" w:rsidR="003A129C" w:rsidRDefault="003A129C">
                            <w:r>
                              <w:t xml:space="preserve">Registration questions? Contact </w:t>
                            </w:r>
                            <w:hyperlink r:id="rId14" w:history="1">
                              <w:r w:rsidRPr="00B26A1E">
                                <w:rPr>
                                  <w:rStyle w:val="Hyperlink"/>
                                </w:rPr>
                                <w:t>Dan.Lomauro@pitt.edu</w:t>
                              </w:r>
                            </w:hyperlink>
                            <w: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7358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2.75pt;margin-top:15.35pt;width:248.25pt;height:24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" stroked="f">
                <v:textbox>
                  <w:txbxContent>
                    <w:p w14:paraId="3398F063" w14:textId="52125905" w:rsidR="003A129C" w:rsidRDefault="003A129C">
                      <w:r>
                        <w:t xml:space="preserve">Registration questions? Contact </w:t>
                      </w:r>
                      <w:hyperlink r:id="rId15" w:history="1">
                        <w:r w:rsidRPr="00B26A1E">
                          <w:rPr>
                            <w:rStyle w:val="Hyperlink"/>
                          </w:rPr>
                          <w:t>Dan.Lomauro@pitt.edu</w:t>
                        </w:r>
                      </w:hyperlink>
                      <w:r>
                        <w:t xml:space="preserve">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65408" behindDoc="0" locked="0" layoutInCell="1" allowOverlap="1" wp14:anchorId="5F46CB0E" wp14:editId="38D7299F">
            <wp:simplePos x="0" y="0"/>
            <wp:positionH relativeFrom="column">
              <wp:posOffset>5429250</wp:posOffset>
            </wp:positionH>
            <wp:positionV relativeFrom="page">
              <wp:posOffset>9421495</wp:posOffset>
            </wp:positionV>
            <wp:extent cx="1668780" cy="457200"/>
            <wp:effectExtent l="0" t="0" r="0" b="0"/>
            <wp:wrapNone/>
            <wp:docPr id="7" name="Picture 7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RU_logo_FULL-bol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63360" behindDoc="0" locked="0" layoutInCell="1" allowOverlap="1" wp14:anchorId="70CD7389" wp14:editId="787A48E9">
            <wp:simplePos x="0" y="0"/>
            <wp:positionH relativeFrom="column">
              <wp:posOffset>-238125</wp:posOffset>
            </wp:positionH>
            <wp:positionV relativeFrom="page">
              <wp:posOffset>9373870</wp:posOffset>
            </wp:positionV>
            <wp:extent cx="2111375" cy="457200"/>
            <wp:effectExtent l="0" t="0" r="0" b="0"/>
            <wp:wrapNone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GB_Shield_Rule_Pharmacy_3colo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13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2676C" w:rsidRPr="00F2676C" w:rsidSect="00F32D88">
      <w:pgSz w:w="12240" w:h="15840" w:code="1"/>
      <w:pgMar w:top="720" w:right="720" w:bottom="720" w:left="720" w:header="720" w:footer="720" w:gutter="0"/>
      <w:pgBorders w:display="firstPage" w:offsetFrom="page">
        <w:top w:val="double" w:sz="12" w:space="24" w:color="003594" w:themeColor="accent2"/>
        <w:left w:val="double" w:sz="12" w:space="24" w:color="003594" w:themeColor="accent2"/>
        <w:bottom w:val="double" w:sz="12" w:space="24" w:color="003594" w:themeColor="accent2"/>
        <w:right w:val="double" w:sz="12" w:space="24" w:color="003594" w:themeColor="accent2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ubik">
    <w:altName w:val="Arial"/>
    <w:charset w:val="00"/>
    <w:family w:val="auto"/>
    <w:pitch w:val="variable"/>
    <w:sig w:usb0="00000A07" w:usb1="40000001" w:usb2="00000000" w:usb3="00000000" w:csb0="000000B7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36DFA"/>
    <w:multiLevelType w:val="hybridMultilevel"/>
    <w:tmpl w:val="6414BB98"/>
    <w:lvl w:ilvl="0" w:tplc="34FC24F0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szAxMTQBAlNLUyUdpeDU4uLM/DyQAtNaAD/vMqwsAAAA"/>
  </w:docVars>
  <w:rsids>
    <w:rsidRoot w:val="00EE2413"/>
    <w:rsid w:val="000233DE"/>
    <w:rsid w:val="0006398F"/>
    <w:rsid w:val="000F66B3"/>
    <w:rsid w:val="000F7818"/>
    <w:rsid w:val="00113C09"/>
    <w:rsid w:val="00141EE4"/>
    <w:rsid w:val="001A7A92"/>
    <w:rsid w:val="002F6532"/>
    <w:rsid w:val="003A129C"/>
    <w:rsid w:val="003E3842"/>
    <w:rsid w:val="004415B8"/>
    <w:rsid w:val="004A071F"/>
    <w:rsid w:val="004F4F07"/>
    <w:rsid w:val="00514263"/>
    <w:rsid w:val="00523CA2"/>
    <w:rsid w:val="00553CC7"/>
    <w:rsid w:val="005E124B"/>
    <w:rsid w:val="006D1511"/>
    <w:rsid w:val="006E6F28"/>
    <w:rsid w:val="00730BAE"/>
    <w:rsid w:val="00761C50"/>
    <w:rsid w:val="007816C5"/>
    <w:rsid w:val="008665C5"/>
    <w:rsid w:val="008F43D0"/>
    <w:rsid w:val="00904EAC"/>
    <w:rsid w:val="00927EF8"/>
    <w:rsid w:val="00977681"/>
    <w:rsid w:val="00983B7C"/>
    <w:rsid w:val="009F765E"/>
    <w:rsid w:val="00A2677F"/>
    <w:rsid w:val="00A466A3"/>
    <w:rsid w:val="00A56069"/>
    <w:rsid w:val="00A667B4"/>
    <w:rsid w:val="00A808CD"/>
    <w:rsid w:val="00AA7546"/>
    <w:rsid w:val="00AC7ACD"/>
    <w:rsid w:val="00B20A2E"/>
    <w:rsid w:val="00B2412C"/>
    <w:rsid w:val="00BB3A96"/>
    <w:rsid w:val="00BE2B3A"/>
    <w:rsid w:val="00C138D1"/>
    <w:rsid w:val="00C1710E"/>
    <w:rsid w:val="00C74372"/>
    <w:rsid w:val="00D06299"/>
    <w:rsid w:val="00D1542B"/>
    <w:rsid w:val="00D76380"/>
    <w:rsid w:val="00E17184"/>
    <w:rsid w:val="00EB298F"/>
    <w:rsid w:val="00EE2413"/>
    <w:rsid w:val="00EF7CA3"/>
    <w:rsid w:val="00F25D7A"/>
    <w:rsid w:val="00F2676C"/>
    <w:rsid w:val="00F32D88"/>
    <w:rsid w:val="00F32E46"/>
    <w:rsid w:val="00F64B3B"/>
    <w:rsid w:val="00FB184C"/>
    <w:rsid w:val="00FE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206]"/>
    </o:shapedefaults>
    <o:shapelayout v:ext="edit">
      <o:idmap v:ext="edit" data="1"/>
    </o:shapelayout>
  </w:shapeDefaults>
  <w:decimalSymbol w:val="."/>
  <w:listSeparator w:val=","/>
  <w14:docId w14:val="2C9D2EC0"/>
  <w15:chartTrackingRefBased/>
  <w15:docId w15:val="{9E698921-E345-4F32-BE59-D50C1567B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HAnsi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9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38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84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3842"/>
    <w:rPr>
      <w:color w:val="003594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38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32D88"/>
    <w:rPr>
      <w:color w:val="FFB81C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32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193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ce.upmc.com/applying-motivational-interviewing-skills-affirming-rolling-ambivalence-and-summarizing-june-9-2021" TargetMode="External"/><Relationship Id="rId13" Type="http://schemas.openxmlformats.org/officeDocument/2006/relationships/image" Target="media/image7.tmp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6.tmp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tmp"/><Relationship Id="rId5" Type="http://schemas.openxmlformats.org/officeDocument/2006/relationships/image" Target="media/image1.jpeg"/><Relationship Id="rId15" Type="http://schemas.openxmlformats.org/officeDocument/2006/relationships/hyperlink" Target="mailto:Dan.Lomauro@pitt.edu" TargetMode="Externa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hyperlink" Target="https://cce.upmc.com/applying-motivational-interviewing-skills-affirming-rolling-ambivalence-and-summarizing-june-9-2021" TargetMode="External"/><Relationship Id="rId14" Type="http://schemas.openxmlformats.org/officeDocument/2006/relationships/hyperlink" Target="mailto:Dan.Lomauro@pitt.edu" TargetMode="External"/></Relationships>
</file>

<file path=word/theme/theme1.xml><?xml version="1.0" encoding="utf-8"?>
<a:theme xmlns:a="http://schemas.openxmlformats.org/drawingml/2006/main" name="Office Theme">
  <a:themeElements>
    <a:clrScheme name="Pitt 2020">
      <a:dk1>
        <a:srgbClr val="141B4D"/>
      </a:dk1>
      <a:lt1>
        <a:srgbClr val="FFFFFF"/>
      </a:lt1>
      <a:dk2>
        <a:srgbClr val="141B4D"/>
      </a:dk2>
      <a:lt2>
        <a:srgbClr val="FFFFFF"/>
      </a:lt2>
      <a:accent1>
        <a:srgbClr val="FFB81C"/>
      </a:accent1>
      <a:accent2>
        <a:srgbClr val="003594"/>
      </a:accent2>
      <a:accent3>
        <a:srgbClr val="FFFFFF"/>
      </a:accent3>
      <a:accent4>
        <a:srgbClr val="D8D8D8"/>
      </a:accent4>
      <a:accent5>
        <a:srgbClr val="75787B"/>
      </a:accent5>
      <a:accent6>
        <a:srgbClr val="000000"/>
      </a:accent6>
      <a:hlink>
        <a:srgbClr val="003594"/>
      </a:hlink>
      <a:folHlink>
        <a:srgbClr val="FFB81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ittsburgh</Company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mauro, Daniel Anthony</dc:creator>
  <cp:keywords/>
  <dc:description/>
  <cp:lastModifiedBy>Dorn, Carolyn</cp:lastModifiedBy>
  <cp:revision>4</cp:revision>
  <dcterms:created xsi:type="dcterms:W3CDTF">2021-05-10T18:26:00Z</dcterms:created>
  <dcterms:modified xsi:type="dcterms:W3CDTF">2021-05-10T23:39:00Z</dcterms:modified>
</cp:coreProperties>
</file>